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CA8B" w14:textId="63BFFC81" w:rsidR="00D92C29" w:rsidRDefault="00D92C29" w:rsidP="00CC43B9">
      <w:pPr>
        <w:jc w:val="center"/>
        <w:rPr>
          <w:rFonts w:ascii="Verdana" w:hAnsi="Verdana" w:cs="Arial"/>
          <w:b/>
          <w:bCs/>
        </w:rPr>
      </w:pPr>
      <w:r w:rsidRPr="00D92C29">
        <w:rPr>
          <w:rFonts w:ascii="Verdana" w:hAnsi="Verdana" w:cs="Arial"/>
          <w:b/>
          <w:bCs/>
        </w:rPr>
        <w:t>GS11</w:t>
      </w:r>
      <w:r w:rsidR="00561B04">
        <w:rPr>
          <w:rFonts w:ascii="Verdana" w:hAnsi="Verdana" w:cs="Arial"/>
          <w:b/>
          <w:bCs/>
        </w:rPr>
        <w:t>724</w:t>
      </w:r>
      <w:r w:rsidRPr="00D92C29">
        <w:rPr>
          <w:rFonts w:ascii="Verdana" w:hAnsi="Verdana" w:cs="Arial"/>
          <w:b/>
          <w:bCs/>
        </w:rPr>
        <w:t xml:space="preserve">- </w:t>
      </w:r>
      <w:r w:rsidR="00561B04" w:rsidRPr="00561B04">
        <w:rPr>
          <w:rFonts w:ascii="Verdana" w:hAnsi="Verdana" w:cs="Arial"/>
          <w:b/>
          <w:bCs/>
        </w:rPr>
        <w:t>Improved Cookstoves and Sustainable Fuel Dissemination Program in Ghana</w:t>
      </w:r>
    </w:p>
    <w:p w14:paraId="2B6B1DD4" w14:textId="5DC07826" w:rsidR="00CC43B9" w:rsidRPr="002A3576" w:rsidRDefault="00D92C29" w:rsidP="00CC43B9">
      <w:pPr>
        <w:jc w:val="center"/>
        <w:rPr>
          <w:rFonts w:ascii="Verdana" w:hAnsi="Verdana" w:cs="Arial"/>
          <w:b/>
          <w:bCs/>
        </w:rPr>
      </w:pPr>
      <w:r w:rsidRPr="002A3576">
        <w:rPr>
          <w:rFonts w:ascii="Verdana" w:hAnsi="Verdana" w:cs="Arial"/>
          <w:b/>
          <w:bCs/>
        </w:rPr>
        <w:t xml:space="preserve">Feedback Form </w:t>
      </w:r>
    </w:p>
    <w:tbl>
      <w:tblPr>
        <w:tblW w:w="95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5"/>
        <w:gridCol w:w="6491"/>
      </w:tblGrid>
      <w:tr w:rsidR="00CC43B9" w:rsidRPr="00286EC4" w14:paraId="1DE48CBC" w14:textId="77777777" w:rsidTr="00CC43B9">
        <w:tc>
          <w:tcPr>
            <w:tcW w:w="3085" w:type="dxa"/>
          </w:tcPr>
          <w:p w14:paraId="47640C81" w14:textId="77777777" w:rsidR="00CC43B9" w:rsidRPr="00286EC4" w:rsidRDefault="00CC43B9" w:rsidP="00286EC4">
            <w:pPr>
              <w:spacing w:line="240" w:lineRule="auto"/>
              <w:jc w:val="center"/>
              <w:rPr>
                <w:rFonts w:ascii="Verdana" w:hAnsi="Verdana" w:cs="Arial"/>
                <w:b/>
                <w:bCs/>
              </w:rPr>
            </w:pPr>
            <w:r w:rsidRPr="00286EC4">
              <w:rPr>
                <w:rFonts w:ascii="Verdana" w:hAnsi="Verdana" w:cs="Arial"/>
                <w:b/>
                <w:bCs/>
              </w:rPr>
              <w:t>Questions</w:t>
            </w:r>
          </w:p>
        </w:tc>
        <w:tc>
          <w:tcPr>
            <w:tcW w:w="6491" w:type="dxa"/>
          </w:tcPr>
          <w:p w14:paraId="64409D6F" w14:textId="76548C5D" w:rsidR="00CC43B9" w:rsidRPr="00286EC4" w:rsidRDefault="00CC43B9" w:rsidP="00286EC4">
            <w:pPr>
              <w:spacing w:line="240" w:lineRule="auto"/>
              <w:jc w:val="center"/>
              <w:rPr>
                <w:rFonts w:ascii="Verdana" w:hAnsi="Verdana" w:cs="Arial"/>
                <w:b/>
                <w:bCs/>
              </w:rPr>
            </w:pPr>
            <w:r w:rsidRPr="00286EC4">
              <w:rPr>
                <w:rFonts w:ascii="Verdana" w:hAnsi="Verdana" w:cs="Arial"/>
                <w:b/>
                <w:bCs/>
              </w:rPr>
              <w:t>Written Response</w:t>
            </w:r>
          </w:p>
        </w:tc>
      </w:tr>
      <w:tr w:rsidR="00CC43B9" w:rsidRPr="00286EC4" w14:paraId="7A6649E6" w14:textId="77777777" w:rsidTr="00CC43B9">
        <w:tc>
          <w:tcPr>
            <w:tcW w:w="3085" w:type="dxa"/>
          </w:tcPr>
          <w:p w14:paraId="63F7C0DE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 xml:space="preserve">Name: </w:t>
            </w:r>
          </w:p>
        </w:tc>
        <w:tc>
          <w:tcPr>
            <w:tcW w:w="6491" w:type="dxa"/>
          </w:tcPr>
          <w:p w14:paraId="32AEE3CF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CC43B9" w:rsidRPr="00286EC4" w14:paraId="7957F8F2" w14:textId="77777777" w:rsidTr="00CC43B9">
        <w:tc>
          <w:tcPr>
            <w:tcW w:w="3085" w:type="dxa"/>
          </w:tcPr>
          <w:p w14:paraId="412DE441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>Gender- Male/Female</w:t>
            </w:r>
          </w:p>
        </w:tc>
        <w:tc>
          <w:tcPr>
            <w:tcW w:w="6491" w:type="dxa"/>
          </w:tcPr>
          <w:p w14:paraId="189A7A71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CC43B9" w:rsidRPr="00286EC4" w14:paraId="0DCCD613" w14:textId="77777777" w:rsidTr="00286EC4">
        <w:trPr>
          <w:trHeight w:val="528"/>
        </w:trPr>
        <w:tc>
          <w:tcPr>
            <w:tcW w:w="3085" w:type="dxa"/>
          </w:tcPr>
          <w:p w14:paraId="3EF64916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>Name of Organisation/ Position</w:t>
            </w:r>
          </w:p>
        </w:tc>
        <w:tc>
          <w:tcPr>
            <w:tcW w:w="6491" w:type="dxa"/>
          </w:tcPr>
          <w:p w14:paraId="095E9D7F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CC43B9" w:rsidRPr="00286EC4" w14:paraId="7EA3B9E8" w14:textId="77777777" w:rsidTr="00286EC4">
        <w:trPr>
          <w:trHeight w:val="2370"/>
        </w:trPr>
        <w:tc>
          <w:tcPr>
            <w:tcW w:w="3085" w:type="dxa"/>
          </w:tcPr>
          <w:p w14:paraId="063D4E94" w14:textId="3FF6AAC4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 xml:space="preserve">What are your opinions </w:t>
            </w:r>
            <w:r w:rsidR="001D4962" w:rsidRPr="00286EC4">
              <w:rPr>
                <w:rFonts w:ascii="Verdana" w:hAnsi="Verdana" w:cs="Arial"/>
              </w:rPr>
              <w:t xml:space="preserve">or comments </w:t>
            </w:r>
            <w:r w:rsidRPr="00286EC4">
              <w:rPr>
                <w:rFonts w:ascii="Verdana" w:hAnsi="Verdana" w:cs="Arial"/>
              </w:rPr>
              <w:t xml:space="preserve">on the relevant actors and/ or </w:t>
            </w:r>
            <w:r w:rsidR="001D4962" w:rsidRPr="00286EC4">
              <w:rPr>
                <w:rFonts w:ascii="Verdana" w:hAnsi="Verdana" w:cs="Arial"/>
              </w:rPr>
              <w:t>parties</w:t>
            </w:r>
            <w:r w:rsidRPr="00286EC4">
              <w:rPr>
                <w:rFonts w:ascii="Verdana" w:hAnsi="Verdana" w:cs="Arial"/>
              </w:rPr>
              <w:t xml:space="preserve"> to be involved by the Coordinating &amp; Managing Entity (CME) as part of the </w:t>
            </w:r>
            <w:r w:rsidR="00561B04">
              <w:rPr>
                <w:rFonts w:ascii="Verdana" w:hAnsi="Verdana" w:cs="Arial"/>
              </w:rPr>
              <w:t>Project activity?</w:t>
            </w:r>
          </w:p>
        </w:tc>
        <w:tc>
          <w:tcPr>
            <w:tcW w:w="6491" w:type="dxa"/>
          </w:tcPr>
          <w:p w14:paraId="78FC35AA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CC43B9" w:rsidRPr="00286EC4" w14:paraId="1A4EF954" w14:textId="77777777" w:rsidTr="00CC43B9">
        <w:tc>
          <w:tcPr>
            <w:tcW w:w="3085" w:type="dxa"/>
          </w:tcPr>
          <w:p w14:paraId="6A2002EC" w14:textId="746A1DDD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 xml:space="preserve">Are you aware of any other similar on-going and/or planned activities in </w:t>
            </w:r>
            <w:r w:rsidR="00561B04">
              <w:rPr>
                <w:rFonts w:ascii="Verdana" w:hAnsi="Verdana" w:cs="Arial"/>
              </w:rPr>
              <w:t>Ghana</w:t>
            </w:r>
            <w:r w:rsidR="00BB3682" w:rsidRPr="00286EC4">
              <w:rPr>
                <w:rFonts w:ascii="Verdana" w:hAnsi="Verdana" w:cs="Arial"/>
              </w:rPr>
              <w:t xml:space="preserve"> </w:t>
            </w:r>
            <w:r w:rsidRPr="00286EC4">
              <w:rPr>
                <w:rFonts w:ascii="Verdana" w:hAnsi="Verdana" w:cs="Arial"/>
              </w:rPr>
              <w:t xml:space="preserve">envisaging being </w:t>
            </w:r>
            <w:r w:rsidR="00561B04">
              <w:rPr>
                <w:rFonts w:ascii="Verdana" w:hAnsi="Verdana" w:cs="Arial"/>
              </w:rPr>
              <w:t>added to the project</w:t>
            </w:r>
            <w:r w:rsidR="00B74DD7" w:rsidRPr="00286EC4">
              <w:rPr>
                <w:rFonts w:ascii="Verdana" w:hAnsi="Verdana" w:cs="Arial"/>
              </w:rPr>
              <w:t>?</w:t>
            </w:r>
            <w:r w:rsidRPr="00286EC4">
              <w:rPr>
                <w:rFonts w:ascii="Verdana" w:hAnsi="Verdana" w:cs="Arial"/>
              </w:rPr>
              <w:t xml:space="preserve"> </w:t>
            </w:r>
          </w:p>
        </w:tc>
        <w:tc>
          <w:tcPr>
            <w:tcW w:w="6491" w:type="dxa"/>
          </w:tcPr>
          <w:p w14:paraId="691D0B7F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B74DD7" w:rsidRPr="00286EC4" w14:paraId="33A6B49F" w14:textId="77777777" w:rsidTr="00CC43B9">
        <w:tc>
          <w:tcPr>
            <w:tcW w:w="3085" w:type="dxa"/>
          </w:tcPr>
          <w:p w14:paraId="2F429AA4" w14:textId="13232E02" w:rsidR="00B74DD7" w:rsidRPr="00286EC4" w:rsidRDefault="00B74DD7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 xml:space="preserve">Does </w:t>
            </w:r>
            <w:r w:rsidR="00561B04">
              <w:rPr>
                <w:rFonts w:ascii="Verdana" w:hAnsi="Verdana" w:cs="Arial"/>
              </w:rPr>
              <w:t>the project</w:t>
            </w:r>
            <w:r w:rsidRPr="00286EC4">
              <w:rPr>
                <w:rFonts w:ascii="Verdana" w:hAnsi="Verdana" w:cs="Arial"/>
              </w:rPr>
              <w:t xml:space="preserve"> have any potential synergies and /or conflicts with those other on going and/or planned activities?</w:t>
            </w:r>
          </w:p>
        </w:tc>
        <w:tc>
          <w:tcPr>
            <w:tcW w:w="6491" w:type="dxa"/>
          </w:tcPr>
          <w:p w14:paraId="29336497" w14:textId="77777777" w:rsidR="00B74DD7" w:rsidRPr="00286EC4" w:rsidRDefault="00B74DD7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CC43B9" w:rsidRPr="00286EC4" w14:paraId="4F6AC262" w14:textId="77777777" w:rsidTr="00CC43B9">
        <w:tc>
          <w:tcPr>
            <w:tcW w:w="3085" w:type="dxa"/>
          </w:tcPr>
          <w:p w14:paraId="62BFDE76" w14:textId="0FE92D3A" w:rsidR="00CC43B9" w:rsidRPr="00286EC4" w:rsidRDefault="00561234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>In your view, a</w:t>
            </w:r>
            <w:r w:rsidR="00CC43B9" w:rsidRPr="00286EC4">
              <w:rPr>
                <w:rFonts w:ascii="Verdana" w:hAnsi="Verdana" w:cs="Arial"/>
              </w:rPr>
              <w:t xml:space="preserve">re there any </w:t>
            </w:r>
            <w:r w:rsidRPr="00286EC4">
              <w:rPr>
                <w:rFonts w:ascii="Verdana" w:hAnsi="Verdana" w:cs="Arial"/>
              </w:rPr>
              <w:t xml:space="preserve">significant </w:t>
            </w:r>
            <w:r w:rsidR="00CC43B9" w:rsidRPr="00286EC4">
              <w:rPr>
                <w:rFonts w:ascii="Verdana" w:hAnsi="Verdana" w:cs="Arial"/>
              </w:rPr>
              <w:t xml:space="preserve">negative </w:t>
            </w:r>
            <w:r w:rsidRPr="00286EC4">
              <w:rPr>
                <w:rFonts w:ascii="Verdana" w:hAnsi="Verdana" w:cs="Arial"/>
              </w:rPr>
              <w:t>or</w:t>
            </w:r>
            <w:r w:rsidR="00CC43B9" w:rsidRPr="00286EC4">
              <w:rPr>
                <w:rFonts w:ascii="Verdana" w:hAnsi="Verdana" w:cs="Arial"/>
              </w:rPr>
              <w:t xml:space="preserve"> positive impacts from the </w:t>
            </w:r>
            <w:r w:rsidR="00561B04">
              <w:rPr>
                <w:rFonts w:ascii="Verdana" w:hAnsi="Verdana" w:cs="Arial"/>
              </w:rPr>
              <w:t>project activity</w:t>
            </w:r>
            <w:r w:rsidR="00CC43B9" w:rsidRPr="00286EC4">
              <w:rPr>
                <w:rFonts w:ascii="Verdana" w:hAnsi="Verdana" w:cs="Arial"/>
              </w:rPr>
              <w:t xml:space="preserve"> that </w:t>
            </w:r>
            <w:r w:rsidR="00C138BF" w:rsidRPr="00286EC4">
              <w:rPr>
                <w:rFonts w:ascii="Verdana" w:hAnsi="Verdana" w:cs="Arial"/>
              </w:rPr>
              <w:t xml:space="preserve">the CME should </w:t>
            </w:r>
            <w:r w:rsidR="00CC43B9" w:rsidRPr="00286EC4">
              <w:rPr>
                <w:rFonts w:ascii="Verdana" w:hAnsi="Verdana" w:cs="Arial"/>
              </w:rPr>
              <w:t>take into consideration?</w:t>
            </w:r>
          </w:p>
        </w:tc>
        <w:tc>
          <w:tcPr>
            <w:tcW w:w="6491" w:type="dxa"/>
          </w:tcPr>
          <w:p w14:paraId="75C631A0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  <w:tr w:rsidR="00CC43B9" w:rsidRPr="00286EC4" w14:paraId="1DD27CC0" w14:textId="77777777" w:rsidTr="00CC43B9">
        <w:tc>
          <w:tcPr>
            <w:tcW w:w="3085" w:type="dxa"/>
          </w:tcPr>
          <w:p w14:paraId="4DAFFBCC" w14:textId="7600EEA6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  <w:r w:rsidRPr="00286EC4">
              <w:rPr>
                <w:rFonts w:ascii="Verdana" w:hAnsi="Verdana" w:cs="Arial"/>
              </w:rPr>
              <w:t xml:space="preserve">Do you have any other comments, </w:t>
            </w:r>
            <w:r w:rsidR="00C138BF" w:rsidRPr="00286EC4">
              <w:rPr>
                <w:rFonts w:ascii="Verdana" w:hAnsi="Verdana" w:cs="Arial"/>
              </w:rPr>
              <w:t>suggestion,</w:t>
            </w:r>
            <w:r w:rsidRPr="00286EC4">
              <w:rPr>
                <w:rFonts w:ascii="Verdana" w:hAnsi="Verdana" w:cs="Arial"/>
              </w:rPr>
              <w:t xml:space="preserve"> or grievance regarding the </w:t>
            </w:r>
            <w:r w:rsidR="00561B04">
              <w:rPr>
                <w:rFonts w:ascii="Verdana" w:hAnsi="Verdana" w:cs="Arial"/>
              </w:rPr>
              <w:t>project activity</w:t>
            </w:r>
            <w:r w:rsidRPr="00286EC4">
              <w:rPr>
                <w:rFonts w:ascii="Verdana" w:hAnsi="Verdana" w:cs="Arial"/>
              </w:rPr>
              <w:t>?</w:t>
            </w:r>
          </w:p>
        </w:tc>
        <w:tc>
          <w:tcPr>
            <w:tcW w:w="6491" w:type="dxa"/>
          </w:tcPr>
          <w:p w14:paraId="735BA4E9" w14:textId="77777777" w:rsidR="00CC43B9" w:rsidRPr="00286EC4" w:rsidRDefault="00CC43B9" w:rsidP="00286EC4">
            <w:pPr>
              <w:spacing w:line="240" w:lineRule="auto"/>
              <w:rPr>
                <w:rFonts w:ascii="Verdana" w:hAnsi="Verdana" w:cs="Arial"/>
              </w:rPr>
            </w:pPr>
          </w:p>
        </w:tc>
      </w:tr>
    </w:tbl>
    <w:p w14:paraId="5200ECA3" w14:textId="77777777" w:rsidR="00ED606F" w:rsidRPr="002A3576" w:rsidRDefault="00ED606F">
      <w:pPr>
        <w:rPr>
          <w:rFonts w:ascii="Verdana" w:hAnsi="Verdana"/>
        </w:rPr>
      </w:pPr>
    </w:p>
    <w:sectPr w:rsidR="00ED606F" w:rsidRPr="002A357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6BD35" w14:textId="77777777" w:rsidR="00552018" w:rsidRDefault="00552018" w:rsidP="00CC43B9">
      <w:pPr>
        <w:spacing w:after="0" w:line="240" w:lineRule="auto"/>
      </w:pPr>
      <w:r>
        <w:separator/>
      </w:r>
    </w:p>
  </w:endnote>
  <w:endnote w:type="continuationSeparator" w:id="0">
    <w:p w14:paraId="4B63E569" w14:textId="77777777" w:rsidR="00552018" w:rsidRDefault="00552018" w:rsidP="00CC43B9">
      <w:pPr>
        <w:spacing w:after="0" w:line="240" w:lineRule="auto"/>
      </w:pPr>
      <w:r>
        <w:continuationSeparator/>
      </w:r>
    </w:p>
  </w:endnote>
  <w:endnote w:type="continuationNotice" w:id="1">
    <w:p w14:paraId="7FD37BF9" w14:textId="77777777" w:rsidR="00552018" w:rsidRDefault="005520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7001B" w14:textId="77777777" w:rsidR="00552018" w:rsidRDefault="00552018" w:rsidP="00CC43B9">
      <w:pPr>
        <w:spacing w:after="0" w:line="240" w:lineRule="auto"/>
      </w:pPr>
      <w:r>
        <w:separator/>
      </w:r>
    </w:p>
  </w:footnote>
  <w:footnote w:type="continuationSeparator" w:id="0">
    <w:p w14:paraId="2777D47E" w14:textId="77777777" w:rsidR="00552018" w:rsidRDefault="00552018" w:rsidP="00CC43B9">
      <w:pPr>
        <w:spacing w:after="0" w:line="240" w:lineRule="auto"/>
      </w:pPr>
      <w:r>
        <w:continuationSeparator/>
      </w:r>
    </w:p>
  </w:footnote>
  <w:footnote w:type="continuationNotice" w:id="1">
    <w:p w14:paraId="4BC77E8D" w14:textId="77777777" w:rsidR="00552018" w:rsidRDefault="005520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B54BB" w14:textId="5221753B" w:rsidR="00CC43B9" w:rsidRDefault="00CC43B9" w:rsidP="00CC43B9">
    <w:pPr>
      <w:pStyle w:val="Header"/>
      <w:ind w:firstLine="720"/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OzsDS0MDczNjVX0lEKTi0uzszPAykwrAUA7HKqqywAAAA="/>
  </w:docVars>
  <w:rsids>
    <w:rsidRoot w:val="00CC43B9"/>
    <w:rsid w:val="00015484"/>
    <w:rsid w:val="0005751A"/>
    <w:rsid w:val="001702F1"/>
    <w:rsid w:val="001D4962"/>
    <w:rsid w:val="002501B6"/>
    <w:rsid w:val="00275C90"/>
    <w:rsid w:val="00286EC4"/>
    <w:rsid w:val="002A3576"/>
    <w:rsid w:val="00552018"/>
    <w:rsid w:val="00561234"/>
    <w:rsid w:val="00561B04"/>
    <w:rsid w:val="005771DD"/>
    <w:rsid w:val="00730E03"/>
    <w:rsid w:val="007421BC"/>
    <w:rsid w:val="00AD5ABA"/>
    <w:rsid w:val="00B74DD7"/>
    <w:rsid w:val="00BB3682"/>
    <w:rsid w:val="00C1065F"/>
    <w:rsid w:val="00C138BF"/>
    <w:rsid w:val="00CC43B9"/>
    <w:rsid w:val="00D92C29"/>
    <w:rsid w:val="00ED606F"/>
    <w:rsid w:val="00F3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36761"/>
  <w15:chartTrackingRefBased/>
  <w15:docId w15:val="{19D564A6-EF47-4908-80F1-153BBCF3D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3B9"/>
    <w:pPr>
      <w:spacing w:after="200" w:line="276" w:lineRule="auto"/>
    </w:pPr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4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3B9"/>
    <w:rPr>
      <w:rFonts w:ascii="Calibri" w:eastAsia="Calibri" w:hAnsi="Calibri" w:cs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C4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3B9"/>
    <w:rPr>
      <w:rFonts w:ascii="Calibri" w:eastAsia="Calibri" w:hAnsi="Calibri" w:cs="Calibri"/>
      <w:lang w:val="en-GB"/>
    </w:rPr>
  </w:style>
  <w:style w:type="paragraph" w:styleId="NoSpacing">
    <w:name w:val="No Spacing"/>
    <w:uiPriority w:val="1"/>
    <w:qFormat/>
    <w:rsid w:val="00CC43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5156a0d3-ba22-405a-805c-8d5ff5f89b7f" xsi:nil="true"/>
    <MigrationWizIdVersion xmlns="5156a0d3-ba22-405a-805c-8d5ff5f89b7f" xsi:nil="true"/>
    <MigrationWizId xmlns="5156a0d3-ba22-405a-805c-8d5ff5f89b7f">38745359-5689-4b86-b119-cd48a9ed7a72</MigrationWizId>
    <lcf76f155ced4ddcb4097134ff3c332f xmlns="5156a0d3-ba22-405a-805c-8d5ff5f89b7f">
      <Terms xmlns="http://schemas.microsoft.com/office/infopath/2007/PartnerControls"/>
    </lcf76f155ced4ddcb4097134ff3c332f>
    <TaxCatchAll xmlns="c3288508-f145-4334-a817-e9b6debd966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2496B2A95F2479E0BE6E94ABDC43A" ma:contentTypeVersion="19" ma:contentTypeDescription="Create a new document." ma:contentTypeScope="" ma:versionID="6aaca014a01f9661a6d86c95389755d0">
  <xsd:schema xmlns:xsd="http://www.w3.org/2001/XMLSchema" xmlns:xs="http://www.w3.org/2001/XMLSchema" xmlns:p="http://schemas.microsoft.com/office/2006/metadata/properties" xmlns:ns2="c3288508-f145-4334-a817-e9b6debd9669" xmlns:ns3="5156a0d3-ba22-405a-805c-8d5ff5f89b7f" targetNamespace="http://schemas.microsoft.com/office/2006/metadata/properties" ma:root="true" ma:fieldsID="b7f781ec12722a8d4d943077e11fb541" ns2:_="" ns3:_="">
    <xsd:import namespace="c3288508-f145-4334-a817-e9b6debd9669"/>
    <xsd:import namespace="5156a0d3-ba22-405a-805c-8d5ff5f89b7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igrationWizId" minOccurs="0"/>
                <xsd:element ref="ns3:MigrationWizIdPermissions" minOccurs="0"/>
                <xsd:element ref="ns3:MigrationWizIdVers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508-f145-4334-a817-e9b6debd96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ce0f2254-34a5-4137-ab27-9ef3358bde15}" ma:internalName="TaxCatchAll" ma:showField="CatchAllData" ma:web="c3288508-f145-4334-a817-e9b6debd96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56a0d3-ba22-405a-805c-8d5ff5f89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igrationWizId" ma:index="21" nillable="true" ma:displayName="MigrationWizId" ma:internalName="MigrationWizId">
      <xsd:simpleType>
        <xsd:restriction base="dms:Text"/>
      </xsd:simpleType>
    </xsd:element>
    <xsd:element name="MigrationWizIdPermissions" ma:index="22" nillable="true" ma:displayName="MigrationWizIdPermissions" ma:internalName="MigrationWizIdPermissions">
      <xsd:simpleType>
        <xsd:restriction base="dms:Text"/>
      </xsd:simpleType>
    </xsd:element>
    <xsd:element name="MigrationWizIdVersion" ma:index="23" nillable="true" ma:displayName="MigrationWizIdVersion" ma:internalName="MigrationWizIdVersion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179275f0-aa62-4645-adad-f2adebb638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CAFE87-03DD-431D-9886-E46B2FC08537}">
  <ds:schemaRefs>
    <ds:schemaRef ds:uri="http://schemas.microsoft.com/office/2006/metadata/properties"/>
    <ds:schemaRef ds:uri="http://schemas.microsoft.com/office/infopath/2007/PartnerControls"/>
    <ds:schemaRef ds:uri="5156a0d3-ba22-405a-805c-8d5ff5f89b7f"/>
    <ds:schemaRef ds:uri="c3288508-f145-4334-a817-e9b6debd9669"/>
  </ds:schemaRefs>
</ds:datastoreItem>
</file>

<file path=customXml/itemProps2.xml><?xml version="1.0" encoding="utf-8"?>
<ds:datastoreItem xmlns:ds="http://schemas.openxmlformats.org/officeDocument/2006/customXml" ds:itemID="{CE922580-E87F-4EC5-882E-CC58C8E336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4511CF-3622-49B7-BEDE-DDBBC31AE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88508-f145-4334-a817-e9b6debd9669"/>
    <ds:schemaRef ds:uri="5156a0d3-ba22-405a-805c-8d5ff5f89b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Fuseini</dc:creator>
  <cp:keywords/>
  <dc:description/>
  <cp:lastModifiedBy>Lilian Kagume</cp:lastModifiedBy>
  <cp:revision>20</cp:revision>
  <dcterms:created xsi:type="dcterms:W3CDTF">2021-09-06T17:55:00Z</dcterms:created>
  <dcterms:modified xsi:type="dcterms:W3CDTF">2022-06-30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2496B2A95F2479E0BE6E94ABDC43A</vt:lpwstr>
  </property>
  <property fmtid="{D5CDD505-2E9C-101B-9397-08002B2CF9AE}" pid="3" name="Order">
    <vt:r8>5200</vt:r8>
  </property>
  <property fmtid="{D5CDD505-2E9C-101B-9397-08002B2CF9AE}" pid="4" name="MediaServiceImageTags">
    <vt:lpwstr/>
  </property>
</Properties>
</file>